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3E9D" w14:textId="77777777" w:rsidR="00881463" w:rsidRDefault="00881463">
      <w:pPr>
        <w:spacing w:before="2" w:after="0" w:line="110" w:lineRule="exact"/>
        <w:rPr>
          <w:sz w:val="11"/>
          <w:szCs w:val="11"/>
        </w:rPr>
      </w:pPr>
    </w:p>
    <w:p w14:paraId="7F6ABF89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3D42D4F2" w14:textId="3A1A63D8" w:rsidR="00881463" w:rsidRDefault="003B3D85">
      <w:pPr>
        <w:tabs>
          <w:tab w:val="left" w:pos="156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 w:rsidR="00D75986">
        <w:rPr>
          <w:rFonts w:ascii="Arial" w:eastAsia="Arial" w:hAnsi="Arial" w:cs="Arial"/>
          <w:b/>
          <w:bCs/>
          <w:sz w:val="24"/>
          <w:szCs w:val="24"/>
        </w:rPr>
        <w:t>SUMMARIES</w:t>
      </w:r>
    </w:p>
    <w:p w14:paraId="47F00A3A" w14:textId="77777777" w:rsidR="00881463" w:rsidRDefault="00881463">
      <w:pPr>
        <w:spacing w:after="0" w:line="240" w:lineRule="exact"/>
        <w:rPr>
          <w:sz w:val="24"/>
          <w:szCs w:val="24"/>
        </w:rPr>
      </w:pPr>
    </w:p>
    <w:p w14:paraId="5EC52364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Backgro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nd</w:t>
      </w:r>
    </w:p>
    <w:p w14:paraId="4BEBA8BE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Purpose</w:t>
      </w:r>
    </w:p>
    <w:p w14:paraId="2AB54CB4" w14:textId="77777777" w:rsidR="00881463" w:rsidRPr="00346928" w:rsidRDefault="003B3D85" w:rsidP="00346928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Requirements</w:t>
      </w:r>
    </w:p>
    <w:p w14:paraId="084C5A67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7434E00E" w14:textId="77777777" w:rsidR="00881463" w:rsidRDefault="003B3D85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LICATION</w:t>
      </w:r>
    </w:p>
    <w:p w14:paraId="2B847398" w14:textId="77777777" w:rsidR="00881463" w:rsidRDefault="00881463">
      <w:pPr>
        <w:spacing w:after="0" w:line="240" w:lineRule="exact"/>
        <w:rPr>
          <w:sz w:val="24"/>
          <w:szCs w:val="24"/>
        </w:rPr>
      </w:pPr>
    </w:p>
    <w:p w14:paraId="13536776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lication Process</w:t>
      </w:r>
    </w:p>
    <w:p w14:paraId="01B4DA29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lication Form</w:t>
      </w:r>
    </w:p>
    <w:p w14:paraId="12220487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rview</w:t>
      </w:r>
    </w:p>
    <w:p w14:paraId="3E147A46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4</w:t>
      </w:r>
      <w:r>
        <w:rPr>
          <w:rFonts w:ascii="Arial" w:eastAsia="Arial" w:hAnsi="Arial" w:cs="Arial"/>
          <w:b/>
          <w:bCs/>
          <w:sz w:val="24"/>
          <w:szCs w:val="24"/>
        </w:rPr>
        <w:tab/>
        <w:t>Verification of Information</w:t>
      </w:r>
    </w:p>
    <w:p w14:paraId="32A3A7FF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5</w:t>
      </w:r>
      <w:r>
        <w:rPr>
          <w:rFonts w:ascii="Arial" w:eastAsia="Arial" w:hAnsi="Arial" w:cs="Arial"/>
          <w:b/>
          <w:bCs/>
          <w:sz w:val="24"/>
          <w:szCs w:val="24"/>
        </w:rPr>
        <w:tab/>
        <w:t>Medical Assistance</w:t>
      </w:r>
    </w:p>
    <w:p w14:paraId="4B70AFF0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6</w:t>
      </w:r>
      <w:r>
        <w:rPr>
          <w:rFonts w:ascii="Arial" w:eastAsia="Arial" w:hAnsi="Arial" w:cs="Arial"/>
          <w:b/>
          <w:bCs/>
          <w:sz w:val="24"/>
          <w:szCs w:val="24"/>
        </w:rPr>
        <w:tab/>
        <w:t>Medicare Part B Coverage</w:t>
      </w:r>
    </w:p>
    <w:p w14:paraId="3D1A5CE9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7</w:t>
      </w:r>
      <w:r>
        <w:rPr>
          <w:rFonts w:ascii="Arial" w:eastAsia="Arial" w:hAnsi="Arial" w:cs="Arial"/>
          <w:b/>
          <w:bCs/>
          <w:sz w:val="24"/>
          <w:szCs w:val="24"/>
        </w:rPr>
        <w:tab/>
        <w:t>Assistance Unit</w:t>
      </w:r>
    </w:p>
    <w:p w14:paraId="376B1E80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8</w:t>
      </w:r>
      <w:r>
        <w:rPr>
          <w:rFonts w:ascii="Arial" w:eastAsia="Arial" w:hAnsi="Arial" w:cs="Arial"/>
          <w:b/>
          <w:bCs/>
          <w:sz w:val="24"/>
          <w:szCs w:val="24"/>
        </w:rPr>
        <w:tab/>
        <w:t>Non-Discrimination</w:t>
      </w:r>
    </w:p>
    <w:p w14:paraId="237DF5C2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9</w:t>
      </w:r>
      <w:r>
        <w:rPr>
          <w:rFonts w:ascii="Arial" w:eastAsia="Arial" w:hAnsi="Arial" w:cs="Arial"/>
          <w:b/>
          <w:bCs/>
          <w:sz w:val="24"/>
          <w:szCs w:val="24"/>
        </w:rPr>
        <w:tab/>
        <w:t>Confidential Nature of Records</w:t>
      </w:r>
    </w:p>
    <w:p w14:paraId="3249E47A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0</w:t>
      </w:r>
      <w:r>
        <w:rPr>
          <w:rFonts w:ascii="Arial" w:eastAsia="Arial" w:hAnsi="Arial" w:cs="Arial"/>
          <w:b/>
          <w:bCs/>
          <w:sz w:val="24"/>
          <w:szCs w:val="24"/>
        </w:rPr>
        <w:tab/>
        <w:t xml:space="preserve">Information Release Without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nsent</w:t>
      </w:r>
    </w:p>
    <w:p w14:paraId="57CEDD5B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1</w:t>
      </w:r>
      <w:r>
        <w:rPr>
          <w:rFonts w:ascii="Arial" w:eastAsia="Arial" w:hAnsi="Arial" w:cs="Arial"/>
          <w:b/>
          <w:bCs/>
          <w:sz w:val="24"/>
          <w:szCs w:val="24"/>
        </w:rPr>
        <w:tab/>
        <w:t>Case Tr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sfer</w:t>
      </w:r>
    </w:p>
    <w:p w14:paraId="360EDF60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739C2E41" w14:textId="77777777" w:rsidR="00881463" w:rsidRDefault="003B3D85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</w:t>
      </w:r>
      <w:r>
        <w:rPr>
          <w:rFonts w:ascii="Arial" w:eastAsia="Arial" w:hAnsi="Arial" w:cs="Arial"/>
          <w:b/>
          <w:bCs/>
          <w:sz w:val="24"/>
          <w:szCs w:val="24"/>
        </w:rPr>
        <w:tab/>
        <w:t>TECHNICAL ELIGIBILITY</w:t>
      </w:r>
    </w:p>
    <w:p w14:paraId="49A75F49" w14:textId="77777777" w:rsidR="00881463" w:rsidRDefault="00881463">
      <w:pPr>
        <w:spacing w:after="0" w:line="240" w:lineRule="exact"/>
        <w:rPr>
          <w:sz w:val="24"/>
          <w:szCs w:val="24"/>
        </w:rPr>
      </w:pPr>
    </w:p>
    <w:p w14:paraId="34FF4E1C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Eligibility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Criteria</w:t>
      </w:r>
    </w:p>
    <w:p w14:paraId="416452CD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Residency</w:t>
      </w:r>
    </w:p>
    <w:p w14:paraId="40C95904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Persons i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stitutions</w:t>
      </w:r>
    </w:p>
    <w:p w14:paraId="0768C06E" w14:textId="77777777" w:rsidR="00AF58C8" w:rsidRDefault="00AF58C8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4</w:t>
      </w:r>
      <w:r>
        <w:rPr>
          <w:rFonts w:ascii="Arial" w:eastAsia="Arial" w:hAnsi="Arial" w:cs="Arial"/>
          <w:b/>
          <w:bCs/>
          <w:sz w:val="24"/>
          <w:szCs w:val="24"/>
        </w:rPr>
        <w:tab/>
        <w:t>Protected Living Arrangement</w:t>
      </w:r>
    </w:p>
    <w:p w14:paraId="58AAE47F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</w:t>
      </w:r>
      <w:r w:rsidR="00AF58C8">
        <w:rPr>
          <w:rFonts w:ascii="Arial" w:eastAsia="Arial" w:hAnsi="Arial" w:cs="Arial"/>
          <w:b/>
          <w:bCs/>
          <w:sz w:val="24"/>
          <w:szCs w:val="24"/>
        </w:rPr>
        <w:t>5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lication for SSI/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SDI</w:t>
      </w:r>
    </w:p>
    <w:p w14:paraId="2F0CC03E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</w:t>
      </w:r>
      <w:r w:rsidR="00AF58C8">
        <w:rPr>
          <w:rFonts w:ascii="Arial" w:eastAsia="Arial" w:hAnsi="Arial" w:cs="Arial"/>
          <w:b/>
          <w:bCs/>
          <w:sz w:val="24"/>
          <w:szCs w:val="24"/>
        </w:rPr>
        <w:t>6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rim Reimbursement Agreement</w:t>
      </w:r>
    </w:p>
    <w:p w14:paraId="1737D7C7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300.</w:t>
      </w:r>
      <w:r w:rsidR="00AF58C8">
        <w:rPr>
          <w:rFonts w:ascii="Arial" w:eastAsia="Arial" w:hAnsi="Arial" w:cs="Arial"/>
          <w:b/>
          <w:bCs/>
          <w:sz w:val="24"/>
          <w:szCs w:val="24"/>
        </w:rPr>
        <w:t>7</w:t>
      </w:r>
      <w:r>
        <w:rPr>
          <w:rFonts w:ascii="Arial" w:eastAsia="Arial" w:hAnsi="Arial" w:cs="Arial"/>
          <w:b/>
          <w:bCs/>
          <w:sz w:val="24"/>
          <w:szCs w:val="24"/>
        </w:rPr>
        <w:tab/>
        <w:t xml:space="preserve">Living in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ssisted Living, CARE Home, or Rehabilitative</w:t>
      </w:r>
    </w:p>
    <w:p w14:paraId="545DAB2F" w14:textId="77777777" w:rsidR="00881463" w:rsidRDefault="003B3D85">
      <w:pPr>
        <w:spacing w:after="0" w:line="240" w:lineRule="auto"/>
        <w:ind w:left="2290" w:right="6014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Residence</w:t>
      </w:r>
    </w:p>
    <w:p w14:paraId="287D0544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5F3FB75A" w14:textId="77777777" w:rsidR="00881463" w:rsidRDefault="003B3D85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400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LLOW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BL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E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D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</w:p>
    <w:p w14:paraId="2A69D3A2" w14:textId="77777777" w:rsidR="00881463" w:rsidRDefault="00881463">
      <w:pPr>
        <w:spacing w:before="16" w:after="0" w:line="260" w:lineRule="exact"/>
        <w:rPr>
          <w:sz w:val="26"/>
          <w:szCs w:val="26"/>
        </w:rPr>
      </w:pPr>
    </w:p>
    <w:p w14:paraId="38E8C2D2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4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Allo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>w</w:t>
      </w:r>
      <w:r>
        <w:rPr>
          <w:rFonts w:ascii="Arial" w:eastAsia="Arial" w:hAnsi="Arial" w:cs="Arial"/>
          <w:b/>
          <w:bCs/>
          <w:sz w:val="24"/>
          <w:szCs w:val="24"/>
        </w:rPr>
        <w:t>abl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Needs</w:t>
      </w:r>
    </w:p>
    <w:p w14:paraId="5486CB61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523520F4" w14:textId="77777777" w:rsidR="00881463" w:rsidRDefault="003B3D85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</w:t>
      </w:r>
      <w:r>
        <w:rPr>
          <w:rFonts w:ascii="Arial" w:eastAsia="Arial" w:hAnsi="Arial" w:cs="Arial"/>
          <w:b/>
          <w:bCs/>
          <w:sz w:val="24"/>
          <w:szCs w:val="24"/>
        </w:rPr>
        <w:tab/>
        <w:t>FINANCIAL ELIGIB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ITY</w:t>
      </w:r>
    </w:p>
    <w:p w14:paraId="5B3E0CE0" w14:textId="77777777" w:rsidR="00881463" w:rsidRDefault="00881463">
      <w:pPr>
        <w:spacing w:before="16" w:after="0" w:line="260" w:lineRule="exact"/>
        <w:rPr>
          <w:sz w:val="26"/>
          <w:szCs w:val="26"/>
        </w:rPr>
      </w:pPr>
    </w:p>
    <w:p w14:paraId="7680DE37" w14:textId="77777777" w:rsidR="00881463" w:rsidRDefault="003B3D85" w:rsidP="008B2C87">
      <w:pPr>
        <w:tabs>
          <w:tab w:val="left" w:pos="234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Assets 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d Income -</w:t>
      </w:r>
      <w:r w:rsidR="008B2C8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General</w:t>
      </w:r>
    </w:p>
    <w:p w14:paraId="48D9D2F3" w14:textId="77777777" w:rsidR="00881463" w:rsidRDefault="003B3D85" w:rsidP="008B2C87">
      <w:pPr>
        <w:tabs>
          <w:tab w:val="left" w:pos="234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Asset Limit</w:t>
      </w:r>
    </w:p>
    <w:p w14:paraId="677E8E90" w14:textId="77777777" w:rsidR="00881463" w:rsidRDefault="003B3D85" w:rsidP="008B2C87">
      <w:pPr>
        <w:tabs>
          <w:tab w:val="left" w:pos="234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Countable Assets</w:t>
      </w:r>
    </w:p>
    <w:p w14:paraId="7D3025CA" w14:textId="77777777" w:rsidR="00881463" w:rsidRDefault="003B3D85" w:rsidP="008B2C87">
      <w:pPr>
        <w:tabs>
          <w:tab w:val="left" w:pos="234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4</w:t>
      </w:r>
      <w:r>
        <w:rPr>
          <w:rFonts w:ascii="Arial" w:eastAsia="Arial" w:hAnsi="Arial" w:cs="Arial"/>
          <w:b/>
          <w:bCs/>
          <w:sz w:val="24"/>
          <w:szCs w:val="24"/>
        </w:rPr>
        <w:tab/>
        <w:t>Excluded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ssets</w:t>
      </w:r>
    </w:p>
    <w:p w14:paraId="3B26C3C6" w14:textId="77777777" w:rsidR="00881463" w:rsidRDefault="003B3D85" w:rsidP="008B2C87">
      <w:pPr>
        <w:tabs>
          <w:tab w:val="left" w:pos="234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5</w:t>
      </w:r>
      <w:r>
        <w:rPr>
          <w:rFonts w:ascii="Arial" w:eastAsia="Arial" w:hAnsi="Arial" w:cs="Arial"/>
          <w:b/>
          <w:bCs/>
          <w:sz w:val="24"/>
          <w:szCs w:val="24"/>
        </w:rPr>
        <w:tab/>
        <w:t>Transfer of Assets</w:t>
      </w:r>
    </w:p>
    <w:p w14:paraId="5931537A" w14:textId="77777777" w:rsidR="00346928" w:rsidRDefault="00346928" w:rsidP="00346928">
      <w:pPr>
        <w:tabs>
          <w:tab w:val="left" w:pos="2280"/>
        </w:tabs>
        <w:spacing w:before="29"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6</w:t>
      </w:r>
      <w:r>
        <w:rPr>
          <w:rFonts w:ascii="Arial" w:eastAsia="Arial" w:hAnsi="Arial" w:cs="Arial"/>
          <w:b/>
          <w:bCs/>
          <w:sz w:val="24"/>
          <w:szCs w:val="24"/>
        </w:rPr>
        <w:tab/>
        <w:t>O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w</w:t>
      </w:r>
      <w:r>
        <w:rPr>
          <w:rFonts w:ascii="Arial" w:eastAsia="Arial" w:hAnsi="Arial" w:cs="Arial"/>
          <w:b/>
          <w:bCs/>
          <w:sz w:val="24"/>
          <w:szCs w:val="24"/>
        </w:rPr>
        <w:t>nership of Home</w:t>
      </w:r>
    </w:p>
    <w:p w14:paraId="545C5346" w14:textId="77777777" w:rsidR="00346928" w:rsidRDefault="00346928" w:rsidP="00346928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7</w:t>
      </w:r>
      <w:r>
        <w:rPr>
          <w:rFonts w:ascii="Arial" w:eastAsia="Arial" w:hAnsi="Arial" w:cs="Arial"/>
          <w:b/>
          <w:bCs/>
          <w:sz w:val="24"/>
          <w:szCs w:val="24"/>
        </w:rPr>
        <w:tab/>
        <w:t>Lump Sum</w:t>
      </w:r>
    </w:p>
    <w:p w14:paraId="74F38A1B" w14:textId="77777777" w:rsidR="00346928" w:rsidRDefault="00346928" w:rsidP="00346928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8</w:t>
      </w:r>
      <w:r>
        <w:rPr>
          <w:rFonts w:ascii="Arial" w:eastAsia="Arial" w:hAnsi="Arial" w:cs="Arial"/>
          <w:b/>
          <w:bCs/>
          <w:sz w:val="24"/>
          <w:szCs w:val="24"/>
        </w:rPr>
        <w:tab/>
        <w:t>Countable Income</w:t>
      </w:r>
    </w:p>
    <w:p w14:paraId="3E061A4E" w14:textId="77777777" w:rsidR="00881463" w:rsidRDefault="00346928" w:rsidP="00346928">
      <w:pPr>
        <w:tabs>
          <w:tab w:val="left" w:pos="2300"/>
        </w:tabs>
        <w:spacing w:after="0" w:line="240" w:lineRule="auto"/>
        <w:ind w:left="860" w:right="-20"/>
      </w:pPr>
      <w:r>
        <w:rPr>
          <w:rFonts w:ascii="Arial" w:eastAsia="Arial" w:hAnsi="Arial" w:cs="Arial"/>
          <w:b/>
          <w:bCs/>
          <w:sz w:val="24"/>
          <w:szCs w:val="24"/>
        </w:rPr>
        <w:t>500.9</w:t>
      </w:r>
      <w:r>
        <w:rPr>
          <w:rFonts w:ascii="Arial" w:eastAsia="Arial" w:hAnsi="Arial" w:cs="Arial"/>
          <w:b/>
          <w:bCs/>
          <w:sz w:val="24"/>
          <w:szCs w:val="24"/>
        </w:rPr>
        <w:tab/>
        <w:t>Excluded Income</w:t>
      </w:r>
    </w:p>
    <w:p w14:paraId="0B2BFCC7" w14:textId="77777777" w:rsidR="00346928" w:rsidRDefault="00346928">
      <w:pPr>
        <w:spacing w:after="0"/>
      </w:pPr>
    </w:p>
    <w:p w14:paraId="318D1AFC" w14:textId="77777777" w:rsidR="00346928" w:rsidRDefault="00346928">
      <w:pPr>
        <w:spacing w:after="0"/>
        <w:sectPr w:rsidR="00346928">
          <w:headerReference w:type="default" r:id="rId6"/>
          <w:footerReference w:type="default" r:id="rId7"/>
          <w:type w:val="continuous"/>
          <w:pgSz w:w="12240" w:h="15840"/>
          <w:pgMar w:top="1900" w:right="1340" w:bottom="760" w:left="1300" w:header="719" w:footer="570" w:gutter="0"/>
          <w:pgNumType w:start="1"/>
          <w:cols w:space="720"/>
        </w:sectPr>
      </w:pPr>
    </w:p>
    <w:p w14:paraId="0D511456" w14:textId="77777777" w:rsidR="00881463" w:rsidRDefault="00881463">
      <w:pPr>
        <w:spacing w:before="2" w:after="0" w:line="190" w:lineRule="exact"/>
        <w:rPr>
          <w:sz w:val="19"/>
          <w:szCs w:val="19"/>
        </w:rPr>
      </w:pPr>
    </w:p>
    <w:p w14:paraId="7A85D219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0</w:t>
      </w:r>
      <w:r>
        <w:rPr>
          <w:rFonts w:ascii="Arial" w:eastAsia="Arial" w:hAnsi="Arial" w:cs="Arial"/>
          <w:b/>
          <w:bCs/>
          <w:sz w:val="24"/>
          <w:szCs w:val="24"/>
        </w:rPr>
        <w:tab/>
        <w:t>Determining Available Income</w:t>
      </w:r>
    </w:p>
    <w:p w14:paraId="7ADA0563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1</w:t>
      </w:r>
      <w:r>
        <w:rPr>
          <w:rFonts w:ascii="Arial" w:eastAsia="Arial" w:hAnsi="Arial" w:cs="Arial"/>
          <w:b/>
          <w:bCs/>
          <w:sz w:val="24"/>
          <w:szCs w:val="24"/>
        </w:rPr>
        <w:tab/>
        <w:t>Income Disregards</w:t>
      </w:r>
    </w:p>
    <w:p w14:paraId="190D8DFE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380D19D2" w14:textId="0AA976B5" w:rsidR="00881463" w:rsidRDefault="003B3D85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600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 w:rsidR="00D75986">
        <w:rPr>
          <w:rFonts w:ascii="Arial" w:eastAsia="Arial" w:hAnsi="Arial" w:cs="Arial"/>
          <w:b/>
          <w:bCs/>
          <w:sz w:val="24"/>
          <w:szCs w:val="24"/>
        </w:rPr>
        <w:t>PA</w:t>
      </w:r>
      <w:r w:rsidR="00D75986"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 w:rsidR="00D75986">
        <w:rPr>
          <w:rFonts w:ascii="Arial" w:eastAsia="Arial" w:hAnsi="Arial" w:cs="Arial"/>
          <w:b/>
          <w:bCs/>
          <w:sz w:val="24"/>
          <w:szCs w:val="24"/>
        </w:rPr>
        <w:t>EE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OF GRANT</w:t>
      </w:r>
    </w:p>
    <w:p w14:paraId="69A4713E" w14:textId="77777777" w:rsidR="00881463" w:rsidRDefault="00881463">
      <w:pPr>
        <w:spacing w:before="16" w:after="0" w:line="260" w:lineRule="exact"/>
        <w:rPr>
          <w:sz w:val="26"/>
          <w:szCs w:val="26"/>
        </w:rPr>
      </w:pPr>
    </w:p>
    <w:p w14:paraId="64993D33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6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Payee of PAA Grant</w:t>
      </w:r>
    </w:p>
    <w:p w14:paraId="65CDBA06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6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The Representative Payee</w:t>
      </w:r>
    </w:p>
    <w:p w14:paraId="2066529F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107C5A75" w14:textId="77777777" w:rsidR="00881463" w:rsidRDefault="003B3D85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</w:t>
      </w:r>
      <w:r>
        <w:rPr>
          <w:rFonts w:ascii="Arial" w:eastAsia="Arial" w:hAnsi="Arial" w:cs="Arial"/>
          <w:b/>
          <w:bCs/>
          <w:sz w:val="24"/>
          <w:szCs w:val="24"/>
        </w:rPr>
        <w:tab/>
        <w:t>REDE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MINATION, INTERIM CHANGE</w:t>
      </w:r>
      <w:r w:rsidR="00A31587">
        <w:rPr>
          <w:rFonts w:ascii="Arial" w:eastAsia="Arial" w:hAnsi="Arial" w:cs="Arial"/>
          <w:b/>
          <w:bCs/>
          <w:sz w:val="24"/>
          <w:szCs w:val="24"/>
        </w:rPr>
        <w:t>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AND AD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ER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 A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ON</w:t>
      </w:r>
    </w:p>
    <w:p w14:paraId="0DA6F2EE" w14:textId="77777777" w:rsidR="00881463" w:rsidRDefault="00881463">
      <w:pPr>
        <w:spacing w:before="16" w:after="0" w:line="260" w:lineRule="exact"/>
        <w:rPr>
          <w:sz w:val="26"/>
          <w:szCs w:val="26"/>
        </w:rPr>
      </w:pPr>
    </w:p>
    <w:p w14:paraId="58C23F52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Eligibility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Determination</w:t>
      </w:r>
    </w:p>
    <w:p w14:paraId="2F0402BC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The Rede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ermination Process</w:t>
      </w:r>
    </w:p>
    <w:p w14:paraId="47E9A6E3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rim Change</w:t>
      </w:r>
    </w:p>
    <w:p w14:paraId="69B41BF8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4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rim Change Process</w:t>
      </w:r>
    </w:p>
    <w:p w14:paraId="3DA1DA34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5</w:t>
      </w:r>
      <w:r>
        <w:rPr>
          <w:rFonts w:ascii="Arial" w:eastAsia="Arial" w:hAnsi="Arial" w:cs="Arial"/>
          <w:b/>
          <w:bCs/>
          <w:sz w:val="24"/>
          <w:szCs w:val="24"/>
        </w:rPr>
        <w:tab/>
        <w:t>Anticipated Changes</w:t>
      </w:r>
    </w:p>
    <w:p w14:paraId="053CBFF5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6</w:t>
      </w:r>
      <w:r>
        <w:rPr>
          <w:rFonts w:ascii="Arial" w:eastAsia="Arial" w:hAnsi="Arial" w:cs="Arial"/>
          <w:b/>
          <w:bCs/>
          <w:sz w:val="24"/>
          <w:szCs w:val="24"/>
        </w:rPr>
        <w:tab/>
        <w:t>Adverse Action</w:t>
      </w:r>
    </w:p>
    <w:p w14:paraId="069CBCED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7</w:t>
      </w:r>
      <w:r>
        <w:rPr>
          <w:rFonts w:ascii="Arial" w:eastAsia="Arial" w:hAnsi="Arial" w:cs="Arial"/>
          <w:b/>
          <w:bCs/>
          <w:sz w:val="24"/>
          <w:szCs w:val="24"/>
        </w:rPr>
        <w:tab/>
        <w:t>Adequate and Timely Notice</w:t>
      </w:r>
    </w:p>
    <w:p w14:paraId="460875F0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4DA1479C" w14:textId="77777777" w:rsidR="00881463" w:rsidRDefault="003B3D85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</w:t>
      </w:r>
      <w:r>
        <w:rPr>
          <w:rFonts w:ascii="Arial" w:eastAsia="Arial" w:hAnsi="Arial" w:cs="Arial"/>
          <w:b/>
          <w:bCs/>
          <w:sz w:val="24"/>
          <w:szCs w:val="24"/>
        </w:rPr>
        <w:tab/>
        <w:t xml:space="preserve">FRAUD, PAYMENT 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RR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GU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A</w:t>
      </w:r>
      <w:r>
        <w:rPr>
          <w:rFonts w:ascii="Arial" w:eastAsia="Arial" w:hAnsi="Arial" w:cs="Arial"/>
          <w:b/>
          <w:bCs/>
          <w:sz w:val="24"/>
          <w:szCs w:val="24"/>
        </w:rPr>
        <w:t>RITIES</w:t>
      </w:r>
      <w:r w:rsidR="00A31587">
        <w:rPr>
          <w:rFonts w:ascii="Arial" w:eastAsia="Arial" w:hAnsi="Arial" w:cs="Arial"/>
          <w:b/>
          <w:bCs/>
          <w:sz w:val="24"/>
          <w:szCs w:val="24"/>
        </w:rPr>
        <w:t>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AND A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P</w:t>
      </w:r>
      <w:r>
        <w:rPr>
          <w:rFonts w:ascii="Arial" w:eastAsia="Arial" w:hAnsi="Arial" w:cs="Arial"/>
          <w:b/>
          <w:bCs/>
          <w:sz w:val="24"/>
          <w:szCs w:val="24"/>
        </w:rPr>
        <w:t>E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</w:p>
    <w:p w14:paraId="3F451A31" w14:textId="77777777" w:rsidR="00881463" w:rsidRPr="00346928" w:rsidRDefault="00881463">
      <w:pPr>
        <w:spacing w:before="16" w:after="0" w:line="260" w:lineRule="exact"/>
        <w:rPr>
          <w:sz w:val="16"/>
          <w:szCs w:val="16"/>
        </w:rPr>
      </w:pPr>
    </w:p>
    <w:p w14:paraId="590AA091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Fraud</w:t>
      </w:r>
    </w:p>
    <w:p w14:paraId="07BEC18E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PAA 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stomers and Fraud</w:t>
      </w:r>
    </w:p>
    <w:p w14:paraId="3C14271F" w14:textId="77777777" w:rsidR="00881463" w:rsidRDefault="00773107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 xml:space="preserve">Payment Irregularities - </w:t>
      </w:r>
      <w:r w:rsidR="003B3D85">
        <w:rPr>
          <w:rFonts w:ascii="Arial" w:eastAsia="Arial" w:hAnsi="Arial" w:cs="Arial"/>
          <w:b/>
          <w:bCs/>
          <w:sz w:val="24"/>
          <w:szCs w:val="24"/>
        </w:rPr>
        <w:t>Overpayments a</w:t>
      </w:r>
      <w:r w:rsidR="003B3D85"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 w:rsidR="003B3D85">
        <w:rPr>
          <w:rFonts w:ascii="Arial" w:eastAsia="Arial" w:hAnsi="Arial" w:cs="Arial"/>
          <w:b/>
          <w:bCs/>
          <w:sz w:val="24"/>
          <w:szCs w:val="24"/>
        </w:rPr>
        <w:t>d Underpayments</w:t>
      </w:r>
    </w:p>
    <w:p w14:paraId="6C2DB57D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4</w:t>
      </w:r>
      <w:r>
        <w:rPr>
          <w:rFonts w:ascii="Arial" w:eastAsia="Arial" w:hAnsi="Arial" w:cs="Arial"/>
          <w:b/>
          <w:bCs/>
          <w:sz w:val="24"/>
          <w:szCs w:val="24"/>
        </w:rPr>
        <w:tab/>
        <w:t>Underpayment Process</w:t>
      </w:r>
    </w:p>
    <w:p w14:paraId="30986576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5</w:t>
      </w:r>
      <w:r>
        <w:rPr>
          <w:rFonts w:ascii="Arial" w:eastAsia="Arial" w:hAnsi="Arial" w:cs="Arial"/>
          <w:b/>
          <w:bCs/>
          <w:sz w:val="24"/>
          <w:szCs w:val="24"/>
        </w:rPr>
        <w:tab/>
        <w:t>Overpa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z w:val="24"/>
          <w:szCs w:val="24"/>
        </w:rPr>
        <w:t>ent Process</w:t>
      </w:r>
    </w:p>
    <w:p w14:paraId="61792CD1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6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eals</w:t>
      </w:r>
    </w:p>
    <w:p w14:paraId="00B93CAD" w14:textId="77777777" w:rsidR="00881463" w:rsidRDefault="003B3D85">
      <w:pPr>
        <w:tabs>
          <w:tab w:val="left" w:pos="228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800.7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eal 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ocedures</w:t>
      </w:r>
    </w:p>
    <w:p w14:paraId="5D5957CB" w14:textId="77777777" w:rsidR="00881463" w:rsidRDefault="00881463">
      <w:pPr>
        <w:spacing w:after="0" w:line="200" w:lineRule="exact"/>
        <w:rPr>
          <w:sz w:val="20"/>
          <w:szCs w:val="20"/>
        </w:rPr>
      </w:pPr>
    </w:p>
    <w:p w14:paraId="4789E143" w14:textId="77777777" w:rsidR="00881463" w:rsidRDefault="003B3D85">
      <w:pPr>
        <w:tabs>
          <w:tab w:val="left" w:pos="1540"/>
        </w:tabs>
        <w:spacing w:after="0" w:line="240" w:lineRule="auto"/>
        <w:ind w:left="102" w:right="4577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900</w:t>
      </w:r>
      <w:r>
        <w:rPr>
          <w:rFonts w:ascii="Arial" w:eastAsia="Arial" w:hAnsi="Arial" w:cs="Arial"/>
          <w:b/>
          <w:bCs/>
          <w:sz w:val="24"/>
          <w:szCs w:val="24"/>
        </w:rPr>
        <w:tab/>
        <w:t xml:space="preserve">CALCULATION OF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B</w:t>
      </w:r>
      <w:r>
        <w:rPr>
          <w:rFonts w:ascii="Arial" w:eastAsia="Arial" w:hAnsi="Arial" w:cs="Arial"/>
          <w:b/>
          <w:bCs/>
          <w:sz w:val="24"/>
          <w:szCs w:val="24"/>
        </w:rPr>
        <w:t>ENEFITS</w:t>
      </w:r>
    </w:p>
    <w:p w14:paraId="0F939678" w14:textId="77777777" w:rsidR="00881463" w:rsidRDefault="00881463">
      <w:pPr>
        <w:spacing w:before="9" w:after="0" w:line="220" w:lineRule="exact"/>
      </w:pPr>
    </w:p>
    <w:p w14:paraId="2C0025E1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9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Assisted Living</w:t>
      </w:r>
    </w:p>
    <w:p w14:paraId="1CB9E9A1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9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CARE H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>me</w:t>
      </w:r>
      <w:r w:rsidR="00F80C64">
        <w:rPr>
          <w:rFonts w:ascii="Arial" w:eastAsia="Arial" w:hAnsi="Arial" w:cs="Arial"/>
          <w:b/>
          <w:bCs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Project Home)</w:t>
      </w:r>
    </w:p>
    <w:p w14:paraId="23448481" w14:textId="77777777" w:rsidR="00881463" w:rsidRDefault="003B3D85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9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Rehabilit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ve Residence</w:t>
      </w:r>
      <w:r w:rsidR="00F80C64">
        <w:rPr>
          <w:rFonts w:ascii="Arial" w:eastAsia="Arial" w:hAnsi="Arial" w:cs="Arial"/>
          <w:b/>
          <w:bCs/>
          <w:sz w:val="24"/>
          <w:szCs w:val="24"/>
        </w:rPr>
        <w:t>s</w:t>
      </w:r>
    </w:p>
    <w:p w14:paraId="169C197D" w14:textId="77777777" w:rsidR="00F80C64" w:rsidRPr="00346928" w:rsidRDefault="00F80C64">
      <w:pPr>
        <w:tabs>
          <w:tab w:val="left" w:pos="2300"/>
        </w:tabs>
        <w:spacing w:after="0" w:line="240" w:lineRule="auto"/>
        <w:ind w:left="860" w:right="-20"/>
        <w:rPr>
          <w:rFonts w:ascii="Arial" w:eastAsia="Arial" w:hAnsi="Arial" w:cs="Arial"/>
          <w:b/>
          <w:bCs/>
          <w:sz w:val="16"/>
          <w:szCs w:val="16"/>
        </w:rPr>
      </w:pPr>
    </w:p>
    <w:p w14:paraId="7D8A94F7" w14:textId="77777777" w:rsidR="00F80C64" w:rsidRDefault="00F80C64" w:rsidP="00F80C64">
      <w:pPr>
        <w:tabs>
          <w:tab w:val="left" w:pos="1620"/>
          <w:tab w:val="left" w:pos="2300"/>
        </w:tabs>
        <w:spacing w:after="0" w:line="240" w:lineRule="auto"/>
        <w:ind w:left="180" w:right="-20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0</w:t>
      </w:r>
      <w:r>
        <w:rPr>
          <w:rFonts w:ascii="Arial" w:eastAsia="Arial" w:hAnsi="Arial" w:cs="Arial"/>
          <w:b/>
          <w:bCs/>
          <w:sz w:val="24"/>
          <w:szCs w:val="24"/>
        </w:rPr>
        <w:tab/>
        <w:t>DISABILITY CERTIFICATION</w:t>
      </w:r>
    </w:p>
    <w:p w14:paraId="4881CFA6" w14:textId="77777777" w:rsidR="00F80C64" w:rsidRPr="00346928" w:rsidRDefault="00F80C64" w:rsidP="00F80C64">
      <w:pPr>
        <w:tabs>
          <w:tab w:val="left" w:pos="1620"/>
          <w:tab w:val="left" w:pos="2300"/>
        </w:tabs>
        <w:spacing w:after="0" w:line="240" w:lineRule="auto"/>
        <w:ind w:left="180" w:right="-20"/>
        <w:rPr>
          <w:rFonts w:ascii="Arial" w:eastAsia="Arial" w:hAnsi="Arial" w:cs="Arial"/>
          <w:b/>
          <w:bCs/>
          <w:sz w:val="16"/>
          <w:szCs w:val="16"/>
        </w:rPr>
      </w:pPr>
    </w:p>
    <w:p w14:paraId="37080054" w14:textId="77777777" w:rsidR="00F80C64" w:rsidRDefault="00F80C64" w:rsidP="00F80C64">
      <w:pPr>
        <w:tabs>
          <w:tab w:val="left" w:pos="2300"/>
        </w:tabs>
        <w:spacing w:after="0" w:line="240" w:lineRule="auto"/>
        <w:ind w:left="900" w:right="-20"/>
        <w:rPr>
          <w:rFonts w:ascii="Arial" w:eastAsia="Arial" w:hAnsi="Arial" w:cs="Arial"/>
          <w:b/>
          <w:sz w:val="24"/>
          <w:szCs w:val="24"/>
        </w:rPr>
      </w:pPr>
      <w:r w:rsidRPr="00F80C64">
        <w:rPr>
          <w:rFonts w:ascii="Arial" w:eastAsia="Arial" w:hAnsi="Arial" w:cs="Arial"/>
          <w:b/>
          <w:sz w:val="24"/>
          <w:szCs w:val="24"/>
        </w:rPr>
        <w:t>1000.1</w:t>
      </w:r>
      <w:r>
        <w:rPr>
          <w:rFonts w:ascii="Arial" w:eastAsia="Arial" w:hAnsi="Arial" w:cs="Arial"/>
          <w:b/>
          <w:sz w:val="24"/>
          <w:szCs w:val="24"/>
        </w:rPr>
        <w:tab/>
        <w:t>Disability Certification Form, Introduction</w:t>
      </w:r>
    </w:p>
    <w:p w14:paraId="49015501" w14:textId="77777777" w:rsidR="00F80C64" w:rsidRDefault="00F80C64" w:rsidP="00346928">
      <w:pPr>
        <w:tabs>
          <w:tab w:val="left" w:pos="2300"/>
        </w:tabs>
        <w:spacing w:after="0" w:line="240" w:lineRule="auto"/>
        <w:ind w:left="900" w:right="-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00.</w:t>
      </w:r>
      <w:r w:rsidR="00346928">
        <w:rPr>
          <w:rFonts w:ascii="Arial" w:eastAsia="Arial" w:hAnsi="Arial" w:cs="Arial"/>
          <w:b/>
          <w:sz w:val="24"/>
          <w:szCs w:val="24"/>
        </w:rPr>
        <w:t>2</w:t>
      </w:r>
      <w:r w:rsidR="00346928">
        <w:rPr>
          <w:rFonts w:ascii="Arial" w:eastAsia="Arial" w:hAnsi="Arial" w:cs="Arial"/>
          <w:b/>
          <w:sz w:val="24"/>
          <w:szCs w:val="24"/>
        </w:rPr>
        <w:tab/>
        <w:t>Section I – Repre</w:t>
      </w:r>
      <w:r>
        <w:rPr>
          <w:rFonts w:ascii="Arial" w:eastAsia="Arial" w:hAnsi="Arial" w:cs="Arial"/>
          <w:b/>
          <w:sz w:val="24"/>
          <w:szCs w:val="24"/>
        </w:rPr>
        <w:t>sentative Payee’s Agreement</w:t>
      </w:r>
    </w:p>
    <w:p w14:paraId="5326F3EF" w14:textId="77777777" w:rsidR="00F80C64" w:rsidRDefault="00F80C64" w:rsidP="00346928">
      <w:pPr>
        <w:tabs>
          <w:tab w:val="left" w:pos="2300"/>
        </w:tabs>
        <w:spacing w:after="0" w:line="240" w:lineRule="auto"/>
        <w:ind w:left="900" w:right="-39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00.3</w:t>
      </w:r>
      <w:r w:rsidR="00346928">
        <w:rPr>
          <w:rFonts w:ascii="Arial" w:eastAsia="Arial" w:hAnsi="Arial" w:cs="Arial"/>
          <w:b/>
          <w:sz w:val="24"/>
          <w:szCs w:val="24"/>
        </w:rPr>
        <w:tab/>
        <w:t>Section II – Rehabilitative Residence or CARE Home Certification</w:t>
      </w:r>
    </w:p>
    <w:p w14:paraId="1868F93C" w14:textId="77777777" w:rsidR="00346928" w:rsidRDefault="00346928" w:rsidP="00346928">
      <w:pPr>
        <w:tabs>
          <w:tab w:val="left" w:pos="2300"/>
        </w:tabs>
        <w:spacing w:after="0" w:line="240" w:lineRule="auto"/>
        <w:ind w:left="900" w:right="-39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00.4</w:t>
      </w:r>
      <w:r>
        <w:rPr>
          <w:rFonts w:ascii="Arial" w:eastAsia="Arial" w:hAnsi="Arial" w:cs="Arial"/>
          <w:b/>
          <w:sz w:val="24"/>
          <w:szCs w:val="24"/>
        </w:rPr>
        <w:tab/>
        <w:t>Section III – Medical Report</w:t>
      </w:r>
    </w:p>
    <w:p w14:paraId="0E2E2B5F" w14:textId="77777777" w:rsidR="00346928" w:rsidRDefault="00346928" w:rsidP="00346928">
      <w:pPr>
        <w:tabs>
          <w:tab w:val="left" w:pos="2300"/>
        </w:tabs>
        <w:spacing w:after="0" w:line="240" w:lineRule="auto"/>
        <w:ind w:left="900" w:right="-39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00.5</w:t>
      </w:r>
      <w:r>
        <w:rPr>
          <w:rFonts w:ascii="Arial" w:eastAsia="Arial" w:hAnsi="Arial" w:cs="Arial"/>
          <w:b/>
          <w:sz w:val="24"/>
          <w:szCs w:val="24"/>
        </w:rPr>
        <w:tab/>
        <w:t>Section IV – Visual Limitations and Justification for Protective</w:t>
      </w:r>
    </w:p>
    <w:p w14:paraId="1C42944F" w14:textId="77777777" w:rsidR="00346928" w:rsidRDefault="00346928" w:rsidP="00346928">
      <w:pPr>
        <w:tabs>
          <w:tab w:val="left" w:pos="2300"/>
        </w:tabs>
        <w:spacing w:after="0" w:line="240" w:lineRule="auto"/>
        <w:ind w:left="900" w:right="-39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  <w:t>Living Arrangement</w:t>
      </w:r>
    </w:p>
    <w:p w14:paraId="41406866" w14:textId="77777777" w:rsidR="00346928" w:rsidRPr="00F80C64" w:rsidRDefault="00346928" w:rsidP="00346928">
      <w:pPr>
        <w:tabs>
          <w:tab w:val="left" w:pos="2300"/>
        </w:tabs>
        <w:spacing w:after="0" w:line="240" w:lineRule="auto"/>
        <w:ind w:left="900" w:right="-39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00.6</w:t>
      </w:r>
      <w:r>
        <w:rPr>
          <w:rFonts w:ascii="Arial" w:eastAsia="Arial" w:hAnsi="Arial" w:cs="Arial"/>
          <w:b/>
          <w:sz w:val="24"/>
          <w:szCs w:val="24"/>
        </w:rPr>
        <w:tab/>
        <w:t>General Instructions</w:t>
      </w:r>
    </w:p>
    <w:sectPr w:rsidR="00346928" w:rsidRPr="00F80C64" w:rsidSect="00881463">
      <w:pgSz w:w="12240" w:h="15840"/>
      <w:pgMar w:top="1900" w:right="1340" w:bottom="760" w:left="1300" w:header="719" w:footer="5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DEB76" w14:textId="77777777" w:rsidR="00C8082A" w:rsidRDefault="00C8082A" w:rsidP="00881463">
      <w:pPr>
        <w:spacing w:after="0" w:line="240" w:lineRule="auto"/>
      </w:pPr>
      <w:r>
        <w:separator/>
      </w:r>
    </w:p>
  </w:endnote>
  <w:endnote w:type="continuationSeparator" w:id="0">
    <w:p w14:paraId="7E10B3F6" w14:textId="77777777" w:rsidR="00C8082A" w:rsidRDefault="00C8082A" w:rsidP="00881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DBDCA" w14:textId="77777777" w:rsidR="00F80C64" w:rsidRDefault="00A31587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5DED0611" wp14:editId="690EAC97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955800" cy="1524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58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8E455A" w14:textId="3FE9B4FD" w:rsidR="00F80C64" w:rsidRDefault="00F80C64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286DB3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ED06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71pt;margin-top:744.6pt;width:154pt;height:12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" filled="f" stroked="f">
              <v:textbox inset="0,0,0,0">
                <w:txbxContent>
                  <w:p w14:paraId="3F8E455A" w14:textId="3FE9B4FD" w:rsidR="00F80C64" w:rsidRDefault="00F80C64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286DB3">
                      <w:rPr>
                        <w:rFonts w:ascii="Arial" w:eastAsia="Arial" w:hAnsi="Arial" w:cs="Arial"/>
                        <w:sz w:val="20"/>
                        <w:szCs w:val="20"/>
                      </w:rPr>
                      <w:t>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730004B4" wp14:editId="62C16426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EC46C6" id="Group 3" o:spid="_x0000_s1026" style="position:absolute;margin-left:70.5pt;margin-top:743.2pt;width:453pt;height:.1pt;z-index:-251657728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302C0243" wp14:editId="235F92DE">
              <wp:simplePos x="0" y="0"/>
              <wp:positionH relativeFrom="page">
                <wp:posOffset>6768465</wp:posOffset>
              </wp:positionH>
              <wp:positionV relativeFrom="page">
                <wp:posOffset>9438005</wp:posOffset>
              </wp:positionV>
              <wp:extent cx="114300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728317" w14:textId="77777777" w:rsidR="00F80C64" w:rsidRDefault="00382366">
                          <w:pPr>
                            <w:spacing w:after="0" w:line="22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F80C64"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31587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2C0243" id="Text Box 2" o:spid="_x0000_s1030" type="#_x0000_t202" style="position:absolute;margin-left:532.95pt;margin-top:743.15pt;width:9pt;height:12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" filled="f" stroked="f">
              <v:textbox inset="0,0,0,0">
                <w:txbxContent>
                  <w:p w14:paraId="44728317" w14:textId="77777777" w:rsidR="00F80C64" w:rsidRDefault="00382366">
                    <w:pPr>
                      <w:spacing w:after="0" w:line="22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F80C64"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31587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97931" w14:textId="77777777" w:rsidR="00C8082A" w:rsidRDefault="00C8082A" w:rsidP="00881463">
      <w:pPr>
        <w:spacing w:after="0" w:line="240" w:lineRule="auto"/>
      </w:pPr>
      <w:r>
        <w:separator/>
      </w:r>
    </w:p>
  </w:footnote>
  <w:footnote w:type="continuationSeparator" w:id="0">
    <w:p w14:paraId="003E6B4B" w14:textId="77777777" w:rsidR="00C8082A" w:rsidRDefault="00C8082A" w:rsidP="008814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C71E" w14:textId="77777777" w:rsidR="00F80C64" w:rsidRDefault="00A31587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1" locked="0" layoutInCell="1" allowOverlap="1" wp14:anchorId="33F10AFD" wp14:editId="413F5FC1">
              <wp:simplePos x="0" y="0"/>
              <wp:positionH relativeFrom="page">
                <wp:posOffset>907415</wp:posOffset>
              </wp:positionH>
              <wp:positionV relativeFrom="page">
                <wp:posOffset>456565</wp:posOffset>
              </wp:positionV>
              <wp:extent cx="5568315" cy="759460"/>
              <wp:effectExtent l="2540" t="8890" r="10795" b="3175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68315" cy="759460"/>
                        <a:chOff x="1429" y="719"/>
                        <a:chExt cx="8769" cy="1196"/>
                      </a:xfrm>
                    </wpg:grpSpPr>
                    <wpg:grpSp>
                      <wpg:cNvPr id="9" name="Group 19"/>
                      <wpg:cNvGrpSpPr>
                        <a:grpSpLocks/>
                      </wpg:cNvGrpSpPr>
                      <wpg:grpSpPr bwMode="auto">
                        <a:xfrm>
                          <a:off x="1435" y="725"/>
                          <a:ext cx="8758" cy="2"/>
                          <a:chOff x="1435" y="725"/>
                          <a:chExt cx="8758" cy="2"/>
                        </a:xfrm>
                      </wpg:grpSpPr>
                      <wps:wsp>
                        <wps:cNvPr id="10" name="Freeform 20"/>
                        <wps:cNvSpPr>
                          <a:spLocks/>
                        </wps:cNvSpPr>
                        <wps:spPr bwMode="auto">
                          <a:xfrm>
                            <a:off x="1435" y="725"/>
                            <a:ext cx="8758" cy="2"/>
                          </a:xfrm>
                          <a:custGeom>
                            <a:avLst/>
                            <a:gdLst>
                              <a:gd name="T0" fmla="+- 0 1435 1435"/>
                              <a:gd name="T1" fmla="*/ T0 w 8758"/>
                              <a:gd name="T2" fmla="+- 0 10193 1435"/>
                              <a:gd name="T3" fmla="*/ T2 w 87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58">
                                <a:moveTo>
                                  <a:pt x="0" y="0"/>
                                </a:moveTo>
                                <a:lnTo>
                                  <a:pt x="875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17"/>
                      <wpg:cNvGrpSpPr>
                        <a:grpSpLocks/>
                      </wpg:cNvGrpSpPr>
                      <wpg:grpSpPr bwMode="auto">
                        <a:xfrm>
                          <a:off x="1440" y="730"/>
                          <a:ext cx="2" cy="1180"/>
                          <a:chOff x="1440" y="730"/>
                          <a:chExt cx="2" cy="1180"/>
                        </a:xfrm>
                      </wpg:grpSpPr>
                      <wps:wsp>
                        <wps:cNvPr id="12" name="Freeform 18"/>
                        <wps:cNvSpPr>
                          <a:spLocks/>
                        </wps:cNvSpPr>
                        <wps:spPr bwMode="auto">
                          <a:xfrm>
                            <a:off x="1440" y="730"/>
                            <a:ext cx="2" cy="1180"/>
                          </a:xfrm>
                          <a:custGeom>
                            <a:avLst/>
                            <a:gdLst>
                              <a:gd name="T0" fmla="+- 0 730 730"/>
                              <a:gd name="T1" fmla="*/ 730 h 1180"/>
                              <a:gd name="T2" fmla="+- 0 1909 730"/>
                              <a:gd name="T3" fmla="*/ 1909 h 118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180">
                                <a:moveTo>
                                  <a:pt x="0" y="0"/>
                                </a:moveTo>
                                <a:lnTo>
                                  <a:pt x="0" y="117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" name="Group 15"/>
                      <wpg:cNvGrpSpPr>
                        <a:grpSpLocks/>
                      </wpg:cNvGrpSpPr>
                      <wpg:grpSpPr bwMode="auto">
                        <a:xfrm>
                          <a:off x="6390" y="730"/>
                          <a:ext cx="2" cy="620"/>
                          <a:chOff x="6390" y="730"/>
                          <a:chExt cx="2" cy="620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6390" y="730"/>
                            <a:ext cx="2" cy="620"/>
                          </a:xfrm>
                          <a:custGeom>
                            <a:avLst/>
                            <a:gdLst>
                              <a:gd name="T0" fmla="+- 0 730 730"/>
                              <a:gd name="T1" fmla="*/ 730 h 620"/>
                              <a:gd name="T2" fmla="+- 0 1350 730"/>
                              <a:gd name="T3" fmla="*/ 1350 h 6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20">
                                <a:moveTo>
                                  <a:pt x="0" y="0"/>
                                </a:moveTo>
                                <a:lnTo>
                                  <a:pt x="0" y="62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5" name="Group 13"/>
                      <wpg:cNvGrpSpPr>
                        <a:grpSpLocks/>
                      </wpg:cNvGrpSpPr>
                      <wpg:grpSpPr bwMode="auto">
                        <a:xfrm>
                          <a:off x="10188" y="730"/>
                          <a:ext cx="2" cy="1180"/>
                          <a:chOff x="10188" y="730"/>
                          <a:chExt cx="2" cy="1180"/>
                        </a:xfrm>
                      </wpg:grpSpPr>
                      <wps:wsp>
                        <wps:cNvPr id="16" name="Freeform 14"/>
                        <wps:cNvSpPr>
                          <a:spLocks/>
                        </wps:cNvSpPr>
                        <wps:spPr bwMode="auto">
                          <a:xfrm>
                            <a:off x="10188" y="730"/>
                            <a:ext cx="2" cy="1180"/>
                          </a:xfrm>
                          <a:custGeom>
                            <a:avLst/>
                            <a:gdLst>
                              <a:gd name="T0" fmla="+- 0 730 730"/>
                              <a:gd name="T1" fmla="*/ 730 h 1180"/>
                              <a:gd name="T2" fmla="+- 0 1909 730"/>
                              <a:gd name="T3" fmla="*/ 1909 h 118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180">
                                <a:moveTo>
                                  <a:pt x="0" y="0"/>
                                </a:moveTo>
                                <a:lnTo>
                                  <a:pt x="0" y="117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7" name="Group 11"/>
                      <wpg:cNvGrpSpPr>
                        <a:grpSpLocks/>
                      </wpg:cNvGrpSpPr>
                      <wpg:grpSpPr bwMode="auto">
                        <a:xfrm>
                          <a:off x="1435" y="1355"/>
                          <a:ext cx="8758" cy="2"/>
                          <a:chOff x="1435" y="1355"/>
                          <a:chExt cx="8758" cy="2"/>
                        </a:xfrm>
                      </wpg:grpSpPr>
                      <wps:wsp>
                        <wps:cNvPr id="18" name="Freeform 12"/>
                        <wps:cNvSpPr>
                          <a:spLocks/>
                        </wps:cNvSpPr>
                        <wps:spPr bwMode="auto">
                          <a:xfrm>
                            <a:off x="1435" y="1355"/>
                            <a:ext cx="8758" cy="2"/>
                          </a:xfrm>
                          <a:custGeom>
                            <a:avLst/>
                            <a:gdLst>
                              <a:gd name="T0" fmla="+- 0 1435 1435"/>
                              <a:gd name="T1" fmla="*/ T0 w 8758"/>
                              <a:gd name="T2" fmla="+- 0 10193 1435"/>
                              <a:gd name="T3" fmla="*/ T2 w 87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58">
                                <a:moveTo>
                                  <a:pt x="0" y="0"/>
                                </a:moveTo>
                                <a:lnTo>
                                  <a:pt x="875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9" name="Group 9"/>
                      <wpg:cNvGrpSpPr>
                        <a:grpSpLocks/>
                      </wpg:cNvGrpSpPr>
                      <wpg:grpSpPr bwMode="auto">
                        <a:xfrm>
                          <a:off x="1435" y="1904"/>
                          <a:ext cx="8758" cy="2"/>
                          <a:chOff x="1435" y="1904"/>
                          <a:chExt cx="8758" cy="2"/>
                        </a:xfrm>
                      </wpg:grpSpPr>
                      <wps:wsp>
                        <wps:cNvPr id="20" name="Freeform 10"/>
                        <wps:cNvSpPr>
                          <a:spLocks/>
                        </wps:cNvSpPr>
                        <wps:spPr bwMode="auto">
                          <a:xfrm>
                            <a:off x="1435" y="1904"/>
                            <a:ext cx="8758" cy="2"/>
                          </a:xfrm>
                          <a:custGeom>
                            <a:avLst/>
                            <a:gdLst>
                              <a:gd name="T0" fmla="+- 0 1435 1435"/>
                              <a:gd name="T1" fmla="*/ T0 w 8758"/>
                              <a:gd name="T2" fmla="+- 0 10193 1435"/>
                              <a:gd name="T3" fmla="*/ T2 w 87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58">
                                <a:moveTo>
                                  <a:pt x="0" y="0"/>
                                </a:moveTo>
                                <a:lnTo>
                                  <a:pt x="875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C79A82" id="Group 8" o:spid="_x0000_s1026" style="position:absolute;margin-left:71.45pt;margin-top:35.95pt;width:438.45pt;height:59.8pt;z-index:-251661824;mso-position-horizontal-relative:page;mso-position-vertical-relative:page" coordorigin="1429,719" coordsize="8769,1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">
              <v:group id="Group 19" o:spid="_x0000_s1027" style="position:absolute;left:1435;top:725;width:8758;height:2" coordorigin="1435,725" coordsize="8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<v:shape id="Freeform 20" o:spid="_x0000_s1028" style="position:absolute;left:1435;top:725;width:8758;height:2;visibility:visible;mso-wrap-style:square;v-text-anchor:top" coordsize="8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K/0sMA&#10;AADbAAAADwAAAGRycy9kb3ducmV2LnhtbESPzW7CQAyE75V4h5WReisbKkJRYEGABOqRnz6AlTVJ&#10;xK43ym4h5enrAxI3WzOe+bxY9d6pG3WxCWxgPMpAEZfBNlwZ+DnvPmagYkK26AKTgT+KsFoO3hZY&#10;2HDnI91OqVISwrFAA3VKbaF1LGvyGEehJRbtEjqPSdau0rbDu4R7pz+zbKo9NiwNNba0ram8nn69&#10;gWmTnze5nrjHV37ZztL+4EpaG/M+7NdzUIn69DI/r7+t4Au9/CID6O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SK/0sMAAADbAAAADwAAAAAAAAAAAAAAAACYAgAAZHJzL2Rv&#10;d25yZXYueG1sUEsFBgAAAAAEAAQA9QAAAIgDAAAAAA==&#10;" path="m,l8758,e" filled="f" strokeweight=".58pt">
                  <v:path arrowok="t" o:connecttype="custom" o:connectlocs="0,0;8758,0" o:connectangles="0,0"/>
                </v:shape>
              </v:group>
              <v:group id="Group 17" o:spid="_x0000_s1029" style="position:absolute;left:1440;top:730;width:2;height:1180" coordorigin="1440,730" coordsize="2,11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18" o:spid="_x0000_s1030" style="position:absolute;left:1440;top:730;width:2;height:1180;visibility:visible;mso-wrap-style:square;v-text-anchor:top" coordsize="2,1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6cWsEA&#10;AADbAAAADwAAAGRycy9kb3ducmV2LnhtbERPTWvCQBC9F/oflil4KWZjDqWkWUUEIbdU68HjNDtu&#10;gtnZkF2T9N+7gtDbPN7nFJvZdmKkwbeOFaySFARx7XTLRsHpZ7/8BOEDssbOMSn4Iw+b9etLgbl2&#10;Ex9oPAYjYgj7HBU0IfS5lL5uyKJPXE8cuYsbLIYIByP1gFMMt53M0vRDWmw5NjTY066h+nq8WQWl&#10;b8f6WlW/36Yyh9Mtnarzu1Fq8TZvv0AEmsO/+OkudZyfweOXeIBc3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7+nFrBAAAA2wAAAA8AAAAAAAAAAAAAAAAAmAIAAGRycy9kb3du&#10;cmV2LnhtbFBLBQYAAAAABAAEAPUAAACGAwAAAAA=&#10;" path="m,l,1179e" filled="f" strokeweight=".58pt">
                  <v:path arrowok="t" o:connecttype="custom" o:connectlocs="0,730;0,1909" o:connectangles="0,0"/>
                </v:shape>
              </v:group>
              <v:group id="Group 15" o:spid="_x0000_s1031" style="position:absolute;left:6390;top:730;width:2;height:620" coordorigin="6390,730" coordsize="2,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<v:shape id="Freeform 16" o:spid="_x0000_s1032" style="position:absolute;left:6390;top:730;width:2;height:620;visibility:visible;mso-wrap-style:square;v-text-anchor:top" coordsize="2,6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BR+l8AA&#10;AADbAAAADwAAAGRycy9kb3ducmV2LnhtbERPS4vCMBC+C/sfwix403RX8VGNsgoFj2qXPQ/N2NZt&#10;JrWJtv57Iwje5uN7znLdmUrcqHGlZQVfwwgEcWZ1ybmC3zQZzEA4j6yxskwK7uRgvfroLTHWtuUD&#10;3Y4+FyGEXYwKCu/rWEqXFWTQDW1NHLiTbQz6AJtc6gbbEG4q+R1FE2mw5NBQYE3bgrL/49Uo2Bza&#10;v+Q0Tc/5ZTby8+sltcn+rFT/s/tZgPDU+bf45d7pMH8Mz1/CAXL1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BR+l8AAAADbAAAADwAAAAAAAAAAAAAAAACYAgAAZHJzL2Rvd25y&#10;ZXYueG1sUEsFBgAAAAAEAAQA9QAAAIUDAAAAAA==&#10;" path="m,l,620e" filled="f" strokeweight=".58pt">
                  <v:path arrowok="t" o:connecttype="custom" o:connectlocs="0,730;0,1350" o:connectangles="0,0"/>
                </v:shape>
              </v:group>
              <v:group id="Group 13" o:spid="_x0000_s1033" style="position:absolute;left:10188;top:730;width:2;height:1180" coordorigin="10188,730" coordsize="2,11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shape id="Freeform 14" o:spid="_x0000_s1034" style="position:absolute;left:10188;top:730;width:2;height:1180;visibility:visible;mso-wrap-style:square;v-text-anchor:top" coordsize="2,1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WaWb8A&#10;AADbAAAADwAAAGRycy9kb3ducmV2LnhtbERPTYvCMBC9C/6HMIIX0VQPslSjiCB4q7oePI7NmBab&#10;SWliW//9ZkHwNo/3OettbyvRUuNLxwrmswQEce50yUbB9fcw/QHhA7LGyjEpeJOH7WY4WGOqXcdn&#10;ai/BiBjCPkUFRQh1KqXPC7LoZ64mjtzDNRZDhI2RusEuhttKLpJkKS2WHBsKrGlfUP68vKyCoy/b&#10;/Jll95PJzPn6SrrsNjFKjUf9bgUiUB++4o/7qOP8Jfz/Eg+Qm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xZpZvwAAANsAAAAPAAAAAAAAAAAAAAAAAJgCAABkcnMvZG93bnJl&#10;di54bWxQSwUGAAAAAAQABAD1AAAAhAMAAAAA&#10;" path="m,l,1179e" filled="f" strokeweight=".58pt">
                  <v:path arrowok="t" o:connecttype="custom" o:connectlocs="0,730;0,1909" o:connectangles="0,0"/>
                </v:shape>
              </v:group>
              <v:group id="Group 11" o:spid="_x0000_s1035" style="position:absolute;left:1435;top:1355;width:8758;height:2" coordorigin="1435,1355" coordsize="8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<v:shape id="Freeform 12" o:spid="_x0000_s1036" style="position:absolute;left:1435;top:1355;width:8758;height:2;visibility:visible;mso-wrap-style:square;v-text-anchor:top" coordsize="8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Sz1MMA&#10;AADbAAAADwAAAGRycy9kb3ducmV2LnhtbESPzW7CQAyE75V4h5WReisbKkJRYEGABOqRnz6AlTVJ&#10;xK43ym4h5enrAxI3WzOe+bxY9d6pG3WxCWxgPMpAEZfBNlwZ+DnvPmagYkK26AKTgT+KsFoO3hZY&#10;2HDnI91OqVISwrFAA3VKbaF1LGvyGEehJRbtEjqPSdau0rbDu4R7pz+zbKo9NiwNNba0ram8nn69&#10;gWmTnze5nrjHV37ZztL+4EpaG/M+7NdzUIn69DI/r7+t4Aus/CID6O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1Sz1MMAAADbAAAADwAAAAAAAAAAAAAAAACYAgAAZHJzL2Rv&#10;d25yZXYueG1sUEsFBgAAAAAEAAQA9QAAAIgDAAAAAA==&#10;" path="m,l8758,e" filled="f" strokeweight=".58pt">
                  <v:path arrowok="t" o:connecttype="custom" o:connectlocs="0,0;8758,0" o:connectangles="0,0"/>
                </v:shape>
              </v:group>
              <v:group id="Group 9" o:spid="_x0000_s1037" style="position:absolute;left:1435;top:1904;width:8758;height:2" coordorigin="1435,1904" coordsize="8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<v:shape id="Freeform 10" o:spid="_x0000_s1038" style="position:absolute;left:1435;top:1904;width:8758;height:2;visibility:visible;mso-wrap-style:square;v-text-anchor:top" coordsize="8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051b8AA&#10;AADbAAAADwAAAGRycy9kb3ducmV2LnhtbERP3WrCMBS+F3yHcITdaTpZVbqmpQobXm66Bzg0x7Ys&#10;OSlNbLs9vbkY7PLj+8/L2Rox0uA7xwqeNwkI4trpjhsFX9e39QGED8gajWNS8EMeymK5yDHTbuJP&#10;Gi+hETGEfYYK2hD6TEpft2TRb1xPHLmbGyyGCIdG6gGnGG6N3CbJTlrsODa02NOppfr7crcKdl16&#10;Pabyxfzu09vpEN4/TE2VUk+ruXoFEWgO/+I/91kr2Mb18Uv8AbJ4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051b8AAAADbAAAADwAAAAAAAAAAAAAAAACYAgAAZHJzL2Rvd25y&#10;ZXYueG1sUEsFBgAAAAAEAAQA9QAAAIUDAAAAAA==&#10;" path="m,l8758,e" filled="f" strokeweight=".58pt">
                  <v:path arrowok="t" o:connecttype="custom" o:connectlocs="0,0;8758,0" o:connectangles="0,0"/>
                </v:shape>
              </v:group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374952C5" wp14:editId="12F91960">
              <wp:simplePos x="0" y="0"/>
              <wp:positionH relativeFrom="page">
                <wp:posOffset>970280</wp:posOffset>
              </wp:positionH>
              <wp:positionV relativeFrom="page">
                <wp:posOffset>490220</wp:posOffset>
              </wp:positionV>
              <wp:extent cx="2980690" cy="353060"/>
              <wp:effectExtent l="0" t="4445" r="1905" b="444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0690" cy="353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920FEA" w14:textId="77777777" w:rsidR="00F80C64" w:rsidRDefault="00F80C64">
                          <w:pPr>
                            <w:spacing w:after="0" w:line="265" w:lineRule="exact"/>
                            <w:ind w:left="20" w:right="-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D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4"/>
                              <w:szCs w:val="24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AR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4"/>
                              <w:szCs w:val="24"/>
                            </w:rPr>
                            <w:t>M</w:t>
                          </w:r>
                          <w:r w:rsidR="00820A3F"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ENT OF HUMAN SERVICES</w:t>
                          </w:r>
                        </w:p>
                        <w:p w14:paraId="12793F81" w14:textId="77777777" w:rsidR="00F80C64" w:rsidRDefault="00F80C64">
                          <w:pPr>
                            <w:spacing w:after="0" w:line="240" w:lineRule="auto"/>
                            <w:ind w:left="20" w:right="-56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FAMILY INVESTMENT ADMINISTR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4952C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6.4pt;margin-top:38.6pt;width:234.7pt;height:27.8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" filled="f" stroked="f">
              <v:textbox inset="0,0,0,0">
                <w:txbxContent>
                  <w:p w14:paraId="24920FEA" w14:textId="77777777" w:rsidR="00F80C64" w:rsidRDefault="00F80C64">
                    <w:pPr>
                      <w:spacing w:after="0" w:line="265" w:lineRule="exact"/>
                      <w:ind w:left="20" w:right="-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D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4"/>
                        <w:szCs w:val="24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AR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4"/>
                        <w:szCs w:val="24"/>
                      </w:rPr>
                      <w:t>M</w:t>
                    </w:r>
                    <w:r w:rsidR="00820A3F"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ENT OF HUMAN SERVICES</w:t>
                    </w:r>
                  </w:p>
                  <w:p w14:paraId="12793F81" w14:textId="77777777" w:rsidR="00F80C64" w:rsidRDefault="00F80C64">
                    <w:pPr>
                      <w:spacing w:after="0" w:line="240" w:lineRule="auto"/>
                      <w:ind w:left="20" w:right="-56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FAMILY INVESTMENT ADMINISTR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94F2820" wp14:editId="6CC352ED">
              <wp:simplePos x="0" y="0"/>
              <wp:positionH relativeFrom="page">
                <wp:posOffset>4455160</wp:posOffset>
              </wp:positionH>
              <wp:positionV relativeFrom="page">
                <wp:posOffset>490220</wp:posOffset>
              </wp:positionV>
              <wp:extent cx="1616710" cy="353060"/>
              <wp:effectExtent l="0" t="4445" r="0" b="444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6710" cy="353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E9EB89" w14:textId="77777777" w:rsidR="00F80C64" w:rsidRDefault="00F80C64">
                          <w:pPr>
                            <w:spacing w:after="0" w:line="265" w:lineRule="exact"/>
                            <w:ind w:left="20" w:right="-56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PUBLIC ASSISTANCE</w:t>
                          </w:r>
                        </w:p>
                        <w:p w14:paraId="51FDB6B8" w14:textId="77777777" w:rsidR="00F80C64" w:rsidRDefault="00F80C64">
                          <w:pPr>
                            <w:spacing w:after="0" w:line="240" w:lineRule="auto"/>
                            <w:ind w:left="33" w:right="-43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TO ADU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S MANU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F2820" id="Text Box 6" o:spid="_x0000_s1027" type="#_x0000_t202" style="position:absolute;margin-left:350.8pt;margin-top:38.6pt;width:127.3pt;height:27.8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" filled="f" stroked="f">
              <v:textbox inset="0,0,0,0">
                <w:txbxContent>
                  <w:p w14:paraId="3DE9EB89" w14:textId="77777777" w:rsidR="00F80C64" w:rsidRDefault="00F80C64">
                    <w:pPr>
                      <w:spacing w:after="0" w:line="265" w:lineRule="exact"/>
                      <w:ind w:left="20" w:right="-56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PUBLIC ASSISTANCE</w:t>
                    </w:r>
                  </w:p>
                  <w:p w14:paraId="51FDB6B8" w14:textId="77777777" w:rsidR="00F80C64" w:rsidRDefault="00F80C64">
                    <w:pPr>
                      <w:spacing w:after="0" w:line="240" w:lineRule="auto"/>
                      <w:ind w:left="33" w:right="-43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TO ADU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S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C513F51" wp14:editId="73F6CB95">
              <wp:simplePos x="0" y="0"/>
              <wp:positionH relativeFrom="page">
                <wp:posOffset>2857500</wp:posOffset>
              </wp:positionH>
              <wp:positionV relativeFrom="page">
                <wp:posOffset>951865</wp:posOffset>
              </wp:positionV>
              <wp:extent cx="1668145" cy="177800"/>
              <wp:effectExtent l="0" t="0" r="0" b="381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814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5959CA" w14:textId="77777777" w:rsidR="00F80C64" w:rsidRDefault="00F80C64">
                          <w:pPr>
                            <w:spacing w:after="0" w:line="265" w:lineRule="exact"/>
                            <w:ind w:left="20" w:right="-56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TAB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4"/>
                              <w:szCs w:val="24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E OF CONTE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513F51" id="Text Box 5" o:spid="_x0000_s1028" type="#_x0000_t202" style="position:absolute;margin-left:225pt;margin-top:74.95pt;width:131.35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" filled="f" stroked="f">
              <v:textbox inset="0,0,0,0">
                <w:txbxContent>
                  <w:p w14:paraId="715959CA" w14:textId="77777777" w:rsidR="00F80C64" w:rsidRDefault="00F80C64">
                    <w:pPr>
                      <w:spacing w:after="0" w:line="265" w:lineRule="exact"/>
                      <w:ind w:left="20" w:right="-56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TAB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4"/>
                        <w:szCs w:val="24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E OF CONTE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4"/>
                        <w:szCs w:val="24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DUwNDE0MDU0NzJQ0lEKTi0uzszPAykwrAUADwlm0iwAAAA="/>
  </w:docVars>
  <w:rsids>
    <w:rsidRoot w:val="00881463"/>
    <w:rsid w:val="00286DB3"/>
    <w:rsid w:val="00346928"/>
    <w:rsid w:val="003578A8"/>
    <w:rsid w:val="00382366"/>
    <w:rsid w:val="003908E2"/>
    <w:rsid w:val="003B3D85"/>
    <w:rsid w:val="004F43CC"/>
    <w:rsid w:val="00647DBD"/>
    <w:rsid w:val="00676D86"/>
    <w:rsid w:val="00773107"/>
    <w:rsid w:val="00820A3F"/>
    <w:rsid w:val="00881463"/>
    <w:rsid w:val="008B2C87"/>
    <w:rsid w:val="00A31587"/>
    <w:rsid w:val="00AF58C8"/>
    <w:rsid w:val="00C8082A"/>
    <w:rsid w:val="00C83622"/>
    <w:rsid w:val="00D75986"/>
    <w:rsid w:val="00D97A3A"/>
    <w:rsid w:val="00E65987"/>
    <w:rsid w:val="00EC13AC"/>
    <w:rsid w:val="00F80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459E3"/>
  <w15:docId w15:val="{B9D76153-DA57-4369-8E16-545943016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3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D85"/>
  </w:style>
  <w:style w:type="paragraph" w:styleId="Footer">
    <w:name w:val="footer"/>
    <w:basedOn w:val="Normal"/>
    <w:link w:val="FooterChar"/>
    <w:uiPriority w:val="99"/>
    <w:unhideWhenUsed/>
    <w:rsid w:val="003B3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Table of Contents.doc</vt:lpstr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Table of Contents.doc</dc:title>
  <dc:creator>jfowler</dc:creator>
  <cp:lastModifiedBy>Vera Adams</cp:lastModifiedBy>
  <cp:revision>2</cp:revision>
  <dcterms:created xsi:type="dcterms:W3CDTF">2022-11-30T18:10:00Z</dcterms:created>
  <dcterms:modified xsi:type="dcterms:W3CDTF">2022-11-3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